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Oceanograph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X9dd76ffe753dcc380734bb8e3307d2f387e00ae"/>
    <w:p>
      <w:pPr>
        <w:pStyle w:val="Heading1"/>
      </w:pPr>
      <w:r>
        <w:t xml:space="preserve">Internship Application Letter for Oceanograph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Organization Name - e.g., Colombian Institute of Hydrology, Meteorology and Environmental Studies (IDEAM), or a research-focused NGO in Medellín]</w:t>
      </w:r>
      <w:r>
        <w:br/>
      </w:r>
      <w:r>
        <w:rPr>
          <w:bCs/>
          <w:b/>
        </w:rPr>
        <w:t xml:space="preserve">Address:</w:t>
      </w:r>
      <w:r>
        <w:t xml:space="preserve"> </w:t>
      </w:r>
      <w:r>
        <w:t xml:space="preserve">[Organization Address, Medellín, Colombia]</w:t>
      </w:r>
    </w:p>
    <w:p>
      <w:pPr>
        <w:pStyle w:val="BodyText"/>
      </w:pPr>
      <w:r>
        <w:rPr>
          <w:bCs/>
          <w:b/>
        </w:rPr>
        <w:t xml:space="preserve">Subject: Application for Oceanographer Internship Position - Commitment to Marine and Coastal Research in Colombia Medellín</w:t>
      </w:r>
    </w:p>
    <w:p>
      <w:pPr>
        <w:pStyle w:val="BodyText"/>
      </w:pPr>
      <w:r>
        <w:t xml:space="preserve">Dear Hiring Committee,</w:t>
      </w:r>
    </w:p>
    <w:p>
      <w:pPr>
        <w:pStyle w:val="BodyText"/>
      </w:pPr>
      <w:r>
        <w:t xml:space="preserve">I am writing with profound enthusiasm to submit my application for the Oceanographer Internship position at your esteemed organization, as advertised on [Platform where ad was posted, e.g., Universidad de Antioquia Career Portal, LinkedIn]. As a dedicated and academically rigorous Environmental Science undergraduate student (with a focus on Marine Biology and Oceanography) at the University of Medellín (Universidad de Medellín), I have long admired your organization's pioneering work in environmental stewardship, particularly its commitment to understanding Colombia's intricate aquatic ecosystems. While Medellín is a landlocked city nestled within the Andes, Colombia's strategic position along both the Caribbean Sea and the Pacific Ocean places it at the heart of critical marine research networks – a reality I am eager to contribute to through this internship. This opportunity represents a vital step in my journey to become an Oceanographer deeply engaged with Colombia's unique coastal and riverine environments.</w:t>
      </w:r>
    </w:p>
    <w:p>
      <w:pPr>
        <w:pStyle w:val="BodyText"/>
      </w:pPr>
      <w:r>
        <w:t xml:space="preserve">My academic foundation is built upon rigorous coursework directly relevant to oceanographic science. At the University of Medellín, I have immersed myself in subjects including Physical Oceanography, Marine Ecology, Geospatial Analysis (GIS), Environmental Chemistry, and Climate Change Impacts on Coastal Systems. My capstone research project focused on "Assessing Microplastic Contamination in the Cauca River Basin: Implications for Estuarine Health and Connectivity to the Pacific Coast." This project required me to utilize remote sensing data, conduct field sampling along river tributaries feeding into the Pacific (including sites near Buenaventura), analyze water chemistry parameters, and employ statistical modeling – skills directly transferable to coastal oceanographic research. I have also completed a specialized workshop on "Coastal Zone Management Strategies for Latin America" offered by the National Oceanic and Atmospheric Administration (NOAA) through their international partnership program, further solidifying my understanding of regional challenges.</w:t>
      </w:r>
    </w:p>
    <w:p>
      <w:pPr>
        <w:pStyle w:val="BodyText"/>
      </w:pPr>
      <w:r>
        <w:t xml:space="preserve">My practical experience aligns precisely with the demands of an Oceanographer intern. Last summer, I interned with "Fundación Río Medellín," a local NGO focused on urban river restoration within the city's watershed. While primarily working on freshwater systems, this role honed my fieldwork skills: deploying water quality sensors (pH, dissolved oxygen, turbidity), conducting sediment core analysis for pollution assessment, and managing large environmental datasets using R programming and Excel. Crucially, I collaborated with researchers from Universidad del Valle in Cali who were studying the river's plume dynamics where it meets the Pacific Ocean near Tumaco. This collaboration exposed me to the practical challenges of linking inland water systems to oceanic processes – a perspective I believe is invaluable for understanding Colombia's entire aquatic continuum. Furthermore, my proficiency with GIS software (ArcGIS Pro, QGIS) and data visualization tools (Tableau) enables me to effectively translate complex oceanographic data into accessible insights for community engagement and policy recommendations – a skill I am eager to apply within your organization's framework.</w:t>
      </w:r>
    </w:p>
    <w:p>
      <w:pPr>
        <w:pStyle w:val="BodyText"/>
      </w:pPr>
      <w:r>
        <w:t xml:space="preserve">What compels me most about this internship opportunity in Colombia Medellín is the unique synergy between the city's role as a scientific hub and Colombia's unparalleled marine biodiversity. While Medellín itself lacks direct ocean access, it serves as a crucial logistical and intellectual center for research across the nation. Organizations based here frequently lead or support field campaigns along both coasts, manage national databases on marine resources (like IDEAM's extensive water quality monitoring network), and foster partnerships with coastal universities such as Universidad del Pacifico in Bahía Solano or Universidad Nacional de Colombia in Cartagena. My goal as an Oceanographer is not just to study the ocean, but to understand how its health is intrinsically linked to the well-being of inland communities like Medellín – through watershed management, climate resilience planning, and sustainable resource use. I am particularly interested in contributing to projects related to coastal vulnerability assessments or marine protected area (MPA) effectiveness monitoring along Colombia's coastlines, leveraging my skills in data analysis and fieldwork to support your team's objectives.</w:t>
      </w:r>
    </w:p>
    <w:p>
      <w:pPr>
        <w:pStyle w:val="BodyText"/>
      </w:pPr>
      <w:r>
        <w:t xml:space="preserve">I am deeply committed to the principles of sustainability and scientific integrity that underpin ocean conservation. Colombia faces significant challenges with marine pollution, overfishing, and climate change impacts on its coastlines – from the vibrant coral reefs of San Andrés to the mangrove ecosystems of the Pacific. I am eager to apply my academic knowledge, technical skills, and passion for environmental justice to help address these issues from a position grounded in Colombian scientific context. The prospect of learning directly under your organization's experienced mentors in Medellín – a city renowned for its innovative approach to urban ecology and environmental management – is incredibly motivating. I am confident that my proactive attitude, strong work ethic, and ability to collaborate effectively within diverse teams would make me a valuable asset to your internship program.</w:t>
      </w:r>
    </w:p>
    <w:p>
      <w:pPr>
        <w:pStyle w:val="BodyText"/>
      </w:pPr>
      <w:r>
        <w:t xml:space="preserve">My resume, attached for your review, provides further detail on my academic achievements, technical competencies (including proficiency in Spanish and basic English for technical communication), and relevant fieldwork experience. I am exceptionally eager to discuss how my skills align with the specific needs of your Oceanographer Internship program and contribute to your mission of protecting Colombia's vital aquatic ecosystems. The University of Medellín has a strong track record of producing environmentally conscious scientists, and I am prepared to bring that same dedication, analytical rigor, and commitment to service directly into your organization.</w:t>
      </w:r>
    </w:p>
    <w:p>
      <w:pPr>
        <w:pStyle w:val="BodyText"/>
      </w:pPr>
      <w:r>
        <w:t xml:space="preserve">Thank you for considering my application as an aspiring Oceanographer dedicated to the future of Colombia's oceans and rivers. I am available at your earliest convenience for an interview at [Your Phone Number] or [Your Email Address]. I look forward to the possibility of contributing to your team's impactful work right here in Colombia Medellín, a city that embodies the spirit of innovation driving environmental science forward in our nation.</w:t>
      </w:r>
    </w:p>
    <w:p>
      <w:pPr>
        <w:pStyle w:val="BodyText"/>
      </w:pPr>
      <w:r>
        <w:t xml:space="preserve">Sincerely,</w:t>
      </w:r>
    </w:p>
    <w:p>
      <w:pPr>
        <w:pStyle w:val="BodyText"/>
      </w:pPr>
      <w:r>
        <w:br/>
      </w:r>
    </w:p>
    <w:p>
      <w:pPr>
        <w:pStyle w:val="BodyText"/>
      </w:pPr>
      <w:r>
        <w:t xml:space="preserve">[Your Full Name]</w:t>
      </w:r>
      <w:r>
        <w:br/>
      </w:r>
      <w:r>
        <w:t xml:space="preserve">[Your Student ID/Contact Information - e.g., Universidad de Medellín, Environmental Science Major]</w:t>
      </w:r>
      <w:r>
        <w:br/>
      </w:r>
      <w:r>
        <w:t xml:space="preserve">[Email Address] | [Phone Number] | [LinkedIn Profile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Oceanographer Position in Colombia Medellín</dc:title>
  <dc:creator/>
  <cp:keywords/>
  <dcterms:created xsi:type="dcterms:W3CDTF">2026-07-21T13:18:05Z</dcterms:created>
  <dcterms:modified xsi:type="dcterms:W3CDTF">2026-07-21T13:18:05Z</dcterms:modified>
</cp:coreProperties>
</file>

<file path=docProps/custom.xml><?xml version="1.0" encoding="utf-8"?>
<Properties xmlns="http://schemas.openxmlformats.org/officeDocument/2006/custom-properties" xmlns:vt="http://schemas.openxmlformats.org/officeDocument/2006/docPropsVTypes"/>
</file>